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73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18"/>
        <w:gridCol w:w="992"/>
        <w:gridCol w:w="1984"/>
        <w:gridCol w:w="1134"/>
        <w:gridCol w:w="2268"/>
        <w:gridCol w:w="1134"/>
      </w:tblGrid>
      <w:tr w:rsidR="00A002F0" w:rsidRPr="004521C3" w14:paraId="6AC09D43" w14:textId="77777777" w:rsidTr="00913C1F">
        <w:trPr>
          <w:trHeight w:val="41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C1570" w14:textId="77777777" w:rsidR="00A002F0" w:rsidRPr="00913C1F" w:rsidRDefault="00F0059F" w:rsidP="00913C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  <w:r w:rsidR="00A002F0"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</w:t>
            </w:r>
            <w:r w:rsidR="0070001A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="00A002F0"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9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F2A6C" w14:textId="77777777" w:rsidR="00913C1F" w:rsidRDefault="00913C1F" w:rsidP="00913C1F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83B6F0A" w14:textId="77777777" w:rsidR="00A002F0" w:rsidRDefault="00913C1F" w:rsidP="00913C1F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SSOC. PROF. DR. DİLEK ARSOY</w:t>
            </w:r>
            <w:r w:rsidR="00D55A8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5B1FB71C" w14:textId="77777777" w:rsidR="00913C1F" w:rsidRPr="004521C3" w:rsidRDefault="00913C1F" w:rsidP="00913C1F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</w:tr>
      <w:tr w:rsidR="00A002F0" w:rsidRPr="004521C3" w14:paraId="24A85515" w14:textId="77777777" w:rsidTr="00913C1F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E0959" w14:textId="77777777" w:rsidR="00A002F0" w:rsidRPr="004521C3" w:rsidRDefault="00A002F0" w:rsidP="00E45B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99EC3" w14:textId="77777777" w:rsidR="00A002F0" w:rsidRPr="004521C3" w:rsidRDefault="00F0059F" w:rsidP="00E45B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C4308" w14:textId="77777777" w:rsidR="00A002F0" w:rsidRPr="004521C3" w:rsidRDefault="00F0059F" w:rsidP="00E45B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4597C" w14:textId="77777777" w:rsidR="00A002F0" w:rsidRPr="004521C3" w:rsidRDefault="00F0059F" w:rsidP="00E45B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999C6" w14:textId="77777777" w:rsidR="00A002F0" w:rsidRPr="004521C3" w:rsidRDefault="00F0059F" w:rsidP="00E45B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D35D1" w14:textId="77777777" w:rsidR="00A002F0" w:rsidRPr="004521C3" w:rsidRDefault="00F0059F" w:rsidP="00E45B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67A8E" w14:textId="77777777" w:rsidR="00A002F0" w:rsidRPr="004521C3" w:rsidRDefault="00F0059F" w:rsidP="00E45B7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A002F0" w:rsidRPr="004521C3" w14:paraId="664CC7DA" w14:textId="77777777" w:rsidTr="00913C1F">
        <w:trPr>
          <w:trHeight w:val="651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4C2A5" w14:textId="77777777" w:rsidR="00A002F0" w:rsidRPr="00913C1F" w:rsidRDefault="00A002F0" w:rsidP="003637C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C20BD" w14:textId="77777777" w:rsidR="00A002F0" w:rsidRPr="00913C1F" w:rsidRDefault="00A002F0" w:rsidP="008F2C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0C29C" w14:textId="77777777" w:rsidR="00A002F0" w:rsidRPr="00913C1F" w:rsidRDefault="00A002F0" w:rsidP="00916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6AD3E" w14:textId="77777777" w:rsidR="00A002F0" w:rsidRPr="00913C1F" w:rsidRDefault="00A002F0" w:rsidP="00916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103CF" w14:textId="77777777" w:rsidR="00A002F0" w:rsidRPr="00913C1F" w:rsidRDefault="00A002F0" w:rsidP="00916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BDF56" w14:textId="77777777" w:rsidR="00A002F0" w:rsidRPr="00913C1F" w:rsidRDefault="00A002F0" w:rsidP="009166C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3B67E" w14:textId="77777777" w:rsidR="00A002F0" w:rsidRPr="00913C1F" w:rsidRDefault="00A002F0" w:rsidP="009166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A77654" w:rsidRPr="00825EF9" w14:paraId="27516AFD" w14:textId="77777777" w:rsidTr="00913C1F">
        <w:trPr>
          <w:trHeight w:val="75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BEC5C" w14:textId="77777777" w:rsidR="00A77654" w:rsidRPr="00913C1F" w:rsidRDefault="00A77654" w:rsidP="003637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:00 – 9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74A0F" w14:textId="77777777" w:rsidR="00A77654" w:rsidRPr="00913C1F" w:rsidRDefault="00A77654" w:rsidP="007000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NEUVET 320</w:t>
            </w:r>
          </w:p>
          <w:p w14:paraId="0A70E39D" w14:textId="77777777" w:rsidR="00A77654" w:rsidRPr="00913C1F" w:rsidRDefault="00A77654" w:rsidP="007000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E)</w:t>
            </w:r>
          </w:p>
          <w:p w14:paraId="27D8C06C" w14:textId="77777777" w:rsidR="00A77654" w:rsidRPr="00913C1F" w:rsidRDefault="00A77654" w:rsidP="0070001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AC687" w14:textId="77777777" w:rsidR="00913C1F" w:rsidRDefault="00913C1F" w:rsidP="00913C1F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  <w:p w14:paraId="527EF3F8" w14:textId="77777777" w:rsidR="00A77654" w:rsidRPr="00913C1F" w:rsidRDefault="00A77654" w:rsidP="00913C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SO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26382" w14:textId="77777777" w:rsidR="00A77654" w:rsidRPr="00913C1F" w:rsidRDefault="00F0059F" w:rsidP="0070001A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dministrative</w:t>
            </w:r>
          </w:p>
          <w:p w14:paraId="38905A14" w14:textId="77777777" w:rsidR="00F0059F" w:rsidRPr="00913C1F" w:rsidRDefault="00F0059F" w:rsidP="0070001A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or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81D1" w14:textId="77777777" w:rsidR="00913C1F" w:rsidRDefault="00913C1F" w:rsidP="00913C1F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A6CEC84" w14:textId="77777777" w:rsidR="00A77654" w:rsidRPr="00913C1F" w:rsidRDefault="00A77654" w:rsidP="00913C1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A69A1" w14:textId="77777777" w:rsidR="00A77654" w:rsidRPr="00913C1F" w:rsidRDefault="00A77654" w:rsidP="00913C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  <w:t>INTERN EDUCATION zootechn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331FC" w14:textId="77777777" w:rsidR="00A77654" w:rsidRPr="00913C1F" w:rsidRDefault="00A77654" w:rsidP="000B574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59F" w:rsidRPr="00825EF9" w14:paraId="765DB144" w14:textId="77777777" w:rsidTr="00913C1F">
        <w:trPr>
          <w:trHeight w:val="7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22899" w14:textId="77777777" w:rsidR="00F0059F" w:rsidRPr="00913C1F" w:rsidRDefault="00F0059F" w:rsidP="000F27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:00 – 10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C7ABC" w14:textId="77777777" w:rsidR="00F0059F" w:rsidRPr="00913C1F" w:rsidRDefault="00F0059F" w:rsidP="00A87B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NEUVET 320</w:t>
            </w:r>
          </w:p>
          <w:p w14:paraId="23DD293C" w14:textId="77777777" w:rsidR="00F0059F" w:rsidRPr="00913C1F" w:rsidRDefault="00F0059F" w:rsidP="00A87B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E)</w:t>
            </w:r>
          </w:p>
          <w:p w14:paraId="76839957" w14:textId="77777777" w:rsidR="00F0059F" w:rsidRPr="00913C1F" w:rsidRDefault="00F0059F" w:rsidP="00A87B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EA7CD" w14:textId="77777777" w:rsidR="00F0059F" w:rsidRPr="00913C1F" w:rsidRDefault="00F0059F" w:rsidP="00016ECE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  <w:p w14:paraId="2E982D6E" w14:textId="77777777" w:rsidR="00F0059F" w:rsidRPr="00913C1F" w:rsidRDefault="00F0059F" w:rsidP="00913C1F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SO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39327" w14:textId="77777777" w:rsidR="00F0059F" w:rsidRPr="00913C1F" w:rsidRDefault="00F0059F" w:rsidP="00F0059F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dministrative</w:t>
            </w:r>
          </w:p>
          <w:p w14:paraId="4D010FDE" w14:textId="77777777" w:rsidR="00F0059F" w:rsidRPr="00913C1F" w:rsidRDefault="00F0059F" w:rsidP="00F0059F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or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A832D" w14:textId="77777777" w:rsidR="00913C1F" w:rsidRDefault="00913C1F" w:rsidP="00C64DC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01732C9" w14:textId="77777777" w:rsidR="00F0059F" w:rsidRPr="00913C1F" w:rsidRDefault="00F0059F" w:rsidP="00C64D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40FE7" w14:textId="77777777" w:rsidR="00F0059F" w:rsidRPr="00913C1F" w:rsidRDefault="00F0059F" w:rsidP="00913C1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  <w:t>INTERN EDUCATION zootechn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E451" w14:textId="77777777" w:rsidR="00F0059F" w:rsidRPr="00913C1F" w:rsidRDefault="00F0059F" w:rsidP="000B574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F0059F" w:rsidRPr="00825EF9" w14:paraId="0C10482F" w14:textId="77777777" w:rsidTr="00913C1F">
        <w:trPr>
          <w:trHeight w:val="851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6869A" w14:textId="77777777" w:rsidR="00F0059F" w:rsidRPr="00913C1F" w:rsidRDefault="00F0059F" w:rsidP="000F27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:00 – 11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67008" w14:textId="77777777" w:rsidR="00F0059F" w:rsidRPr="00913C1F" w:rsidRDefault="00F0059F" w:rsidP="007F54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NEUVET 320</w:t>
            </w:r>
          </w:p>
          <w:p w14:paraId="1C448B38" w14:textId="77777777" w:rsidR="00F0059F" w:rsidRPr="00913C1F" w:rsidRDefault="00F0059F" w:rsidP="007F54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T)</w:t>
            </w:r>
          </w:p>
          <w:p w14:paraId="0C9DB28C" w14:textId="77777777" w:rsidR="00F0059F" w:rsidRPr="00913C1F" w:rsidRDefault="00F0059F" w:rsidP="007F54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7581D" w14:textId="77777777" w:rsidR="00F0059F" w:rsidRPr="00913C1F" w:rsidRDefault="00F0059F" w:rsidP="00A87BC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C0D4E" w14:textId="77777777" w:rsidR="00F0059F" w:rsidRPr="00913C1F" w:rsidRDefault="00F0059F" w:rsidP="00F0059F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dministrative</w:t>
            </w:r>
          </w:p>
          <w:p w14:paraId="1E7728BA" w14:textId="77777777" w:rsidR="00F0059F" w:rsidRPr="00913C1F" w:rsidRDefault="00F0059F" w:rsidP="00F0059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or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34AC" w14:textId="77777777" w:rsidR="00F0059F" w:rsidRPr="00913C1F" w:rsidRDefault="00F0059F" w:rsidP="00913C1F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SO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80CD" w14:textId="77777777" w:rsidR="00F0059F" w:rsidRPr="00913C1F" w:rsidRDefault="00F0059F" w:rsidP="00913C1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  <w:t>INTERN EDUCATION zootechn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91BE8" w14:textId="77777777" w:rsidR="00F0059F" w:rsidRPr="00913C1F" w:rsidRDefault="00F0059F" w:rsidP="000B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A77654" w:rsidRPr="00825EF9" w14:paraId="56C9883F" w14:textId="77777777" w:rsidTr="00913C1F">
        <w:trPr>
          <w:trHeight w:val="52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DEFB0" w14:textId="77777777" w:rsidR="00A77654" w:rsidRPr="00913C1F" w:rsidRDefault="00A77654" w:rsidP="000F27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:00 – 12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1311F" w14:textId="77777777" w:rsidR="00A77654" w:rsidRPr="00913C1F" w:rsidRDefault="00A77654" w:rsidP="008F2C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NEUVET 320</w:t>
            </w:r>
          </w:p>
          <w:p w14:paraId="7256213D" w14:textId="77777777" w:rsidR="00A77654" w:rsidRPr="00913C1F" w:rsidRDefault="00A77654" w:rsidP="008F2C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T)</w:t>
            </w:r>
          </w:p>
          <w:p w14:paraId="6D461D17" w14:textId="77777777" w:rsidR="00A77654" w:rsidRPr="00913C1F" w:rsidRDefault="00A77654" w:rsidP="008F2C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6E5FB" w14:textId="77777777" w:rsidR="00913C1F" w:rsidRDefault="00913C1F" w:rsidP="00C64DC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04193F2" w14:textId="77777777" w:rsidR="00A77654" w:rsidRPr="00913C1F" w:rsidRDefault="00A77654" w:rsidP="00C64D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56283" w14:textId="77777777" w:rsidR="00A77654" w:rsidRPr="00913C1F" w:rsidRDefault="00A77654" w:rsidP="0070001A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NEUVET 314</w:t>
            </w:r>
          </w:p>
          <w:p w14:paraId="1B310CE4" w14:textId="77777777" w:rsidR="00A77654" w:rsidRPr="00913C1F" w:rsidRDefault="00A77654" w:rsidP="00CB7C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(T) </w:t>
            </w:r>
          </w:p>
          <w:p w14:paraId="43C83D60" w14:textId="77777777" w:rsidR="00A77654" w:rsidRPr="00913C1F" w:rsidRDefault="00A77654" w:rsidP="00D116B0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76EB4" w14:textId="77777777" w:rsidR="00A77654" w:rsidRPr="00913C1F" w:rsidRDefault="00A77654" w:rsidP="00016ECE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SO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EDFA3" w14:textId="77777777" w:rsidR="00A77654" w:rsidRPr="00913C1F" w:rsidRDefault="00A77654" w:rsidP="00913C1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  <w:t>INTERN EDUCATION zootechn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62796" w14:textId="77777777" w:rsidR="00A77654" w:rsidRPr="00913C1F" w:rsidRDefault="00A77654" w:rsidP="000B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A77654" w:rsidRPr="00825EF9" w14:paraId="7FEE0561" w14:textId="77777777" w:rsidTr="00913C1F">
        <w:trPr>
          <w:trHeight w:val="54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CC22A" w14:textId="77777777" w:rsidR="00A77654" w:rsidRPr="00913C1F" w:rsidRDefault="00A77654" w:rsidP="000F27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:00 – 13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1809A" w14:textId="77777777" w:rsidR="00A77654" w:rsidRPr="00913C1F" w:rsidRDefault="00A77654" w:rsidP="00D116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F6863" w14:textId="77777777" w:rsidR="00A77654" w:rsidRPr="00913C1F" w:rsidRDefault="00A77654" w:rsidP="00C64D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49301" w14:textId="77777777" w:rsidR="00A77654" w:rsidRPr="00913C1F" w:rsidRDefault="00A77654" w:rsidP="00A87B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NEUVET 320</w:t>
            </w:r>
          </w:p>
          <w:p w14:paraId="77B85CB6" w14:textId="77777777" w:rsidR="00A77654" w:rsidRPr="00913C1F" w:rsidRDefault="00A77654" w:rsidP="00A87B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(T) </w:t>
            </w:r>
          </w:p>
          <w:p w14:paraId="76C999AA" w14:textId="77777777" w:rsidR="00A77654" w:rsidRPr="00913C1F" w:rsidRDefault="00A77654" w:rsidP="00A87B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  <w:p w14:paraId="2F191029" w14:textId="77777777" w:rsidR="00A77654" w:rsidRPr="00913C1F" w:rsidRDefault="00A77654" w:rsidP="00C64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C30B" w14:textId="77777777" w:rsidR="00A77654" w:rsidRPr="00913C1F" w:rsidRDefault="00A77654" w:rsidP="00A87BC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06825" w14:textId="77777777" w:rsidR="00A77654" w:rsidRPr="00913C1F" w:rsidRDefault="00A77654" w:rsidP="00A7765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  <w:t>INTERN EDUCATION zootechn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823B0" w14:textId="77777777" w:rsidR="00A77654" w:rsidRPr="00913C1F" w:rsidRDefault="00A77654" w:rsidP="000B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A77654" w:rsidRPr="00825EF9" w14:paraId="558E6115" w14:textId="77777777" w:rsidTr="00913C1F">
        <w:trPr>
          <w:trHeight w:val="48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15066" w14:textId="77777777" w:rsidR="00A77654" w:rsidRPr="00913C1F" w:rsidRDefault="00A77654" w:rsidP="000F27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:00 – 14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64420" w14:textId="77777777" w:rsidR="00913C1F" w:rsidRDefault="00913C1F" w:rsidP="00D55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  <w:p w14:paraId="0CF06F1F" w14:textId="77777777" w:rsidR="00913C1F" w:rsidRDefault="00913C1F" w:rsidP="00D55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  <w:p w14:paraId="7EE3B686" w14:textId="77777777" w:rsidR="00A77654" w:rsidRPr="00913C1F" w:rsidRDefault="00A77654" w:rsidP="00D55A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SO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30B7" w14:textId="77777777" w:rsidR="00913C1F" w:rsidRDefault="00913C1F" w:rsidP="00C64DC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FF7DAC" w14:textId="77777777" w:rsidR="00A77654" w:rsidRPr="00913C1F" w:rsidRDefault="00A77654" w:rsidP="00913C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51B3B" w14:textId="77777777" w:rsidR="00A77654" w:rsidRPr="00913C1F" w:rsidRDefault="00A77654" w:rsidP="007000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NEUVET 320</w:t>
            </w:r>
          </w:p>
          <w:p w14:paraId="77729360" w14:textId="77777777" w:rsidR="00A77654" w:rsidRPr="00913C1F" w:rsidRDefault="00A77654" w:rsidP="007000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(T) </w:t>
            </w:r>
          </w:p>
          <w:p w14:paraId="018CCE47" w14:textId="77777777" w:rsidR="00A77654" w:rsidRPr="00913C1F" w:rsidRDefault="00A77654" w:rsidP="007000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  <w:p w14:paraId="11D22BC6" w14:textId="77777777" w:rsidR="00A77654" w:rsidRPr="00913C1F" w:rsidRDefault="00A77654" w:rsidP="00C64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60453" w14:textId="77777777" w:rsidR="00913C1F" w:rsidRDefault="00913C1F" w:rsidP="00C64DC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140CEBE" w14:textId="77777777" w:rsidR="00A77654" w:rsidRPr="00913C1F" w:rsidRDefault="00A77654" w:rsidP="00C64D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7FE14" w14:textId="77777777" w:rsidR="00D55A86" w:rsidRPr="00913C1F" w:rsidRDefault="00A77654" w:rsidP="00CB7C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  <w:t>INTERN EDUCATION zootekni /</w:t>
            </w: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 NEUVET 320</w:t>
            </w:r>
          </w:p>
          <w:p w14:paraId="1AEB21CE" w14:textId="77777777" w:rsidR="00A77654" w:rsidRPr="00913C1F" w:rsidRDefault="00A77654" w:rsidP="00CB7C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 (E) </w:t>
            </w:r>
          </w:p>
          <w:p w14:paraId="497CA753" w14:textId="77777777" w:rsidR="00A77654" w:rsidRPr="00913C1F" w:rsidRDefault="00A77654" w:rsidP="00CB7C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  <w:p w14:paraId="4E2C0849" w14:textId="77777777" w:rsidR="00A77654" w:rsidRPr="00913C1F" w:rsidRDefault="00A77654" w:rsidP="00C64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6B4AF" w14:textId="77777777" w:rsidR="00A77654" w:rsidRPr="00913C1F" w:rsidRDefault="00A77654" w:rsidP="00916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A77654" w:rsidRPr="00825EF9" w14:paraId="6D836805" w14:textId="77777777" w:rsidTr="00913C1F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F55B8" w14:textId="77777777" w:rsidR="00A77654" w:rsidRPr="00913C1F" w:rsidRDefault="00A77654" w:rsidP="000F27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:00 – 15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84DAE" w14:textId="77777777" w:rsidR="00A77654" w:rsidRPr="00913C1F" w:rsidRDefault="00A77654" w:rsidP="008F2C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LVS 110</w:t>
            </w:r>
          </w:p>
          <w:p w14:paraId="5CC9043F" w14:textId="77777777" w:rsidR="00A77654" w:rsidRPr="00913C1F" w:rsidRDefault="00A77654" w:rsidP="008F2C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T)</w:t>
            </w:r>
          </w:p>
          <w:p w14:paraId="26B4BE6E" w14:textId="77777777" w:rsidR="00A77654" w:rsidRPr="00913C1F" w:rsidRDefault="00A77654" w:rsidP="008F2C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H-4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A37C2" w14:textId="77777777" w:rsidR="00913C1F" w:rsidRDefault="00913C1F" w:rsidP="00C64DC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039F759" w14:textId="77777777" w:rsidR="00A77654" w:rsidRPr="00913C1F" w:rsidRDefault="00A77654" w:rsidP="00C64D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30480" w14:textId="77777777" w:rsidR="00A77654" w:rsidRPr="00913C1F" w:rsidRDefault="00A77654" w:rsidP="004B33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NEUVET 320</w:t>
            </w:r>
          </w:p>
          <w:p w14:paraId="7C605CF1" w14:textId="77777777" w:rsidR="00A77654" w:rsidRPr="00913C1F" w:rsidRDefault="00A77654" w:rsidP="004B33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(E) </w:t>
            </w:r>
          </w:p>
          <w:p w14:paraId="17DA7D78" w14:textId="77777777" w:rsidR="00A77654" w:rsidRPr="00913C1F" w:rsidRDefault="00A77654" w:rsidP="004B33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  <w:p w14:paraId="340C1812" w14:textId="77777777" w:rsidR="00A77654" w:rsidRPr="00913C1F" w:rsidRDefault="00A77654" w:rsidP="00C64D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43C36" w14:textId="77777777" w:rsidR="00913C1F" w:rsidRDefault="00913C1F" w:rsidP="00C64DC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086BD01" w14:textId="77777777" w:rsidR="00A77654" w:rsidRPr="00913C1F" w:rsidRDefault="00A77654" w:rsidP="00C64D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DC3F3" w14:textId="77777777" w:rsidR="00D55A86" w:rsidRPr="00913C1F" w:rsidRDefault="00A77654" w:rsidP="00A776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  <w:t>INTERN EDUCATION zootekni /</w:t>
            </w: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 NEUVET 320</w:t>
            </w:r>
          </w:p>
          <w:p w14:paraId="37233365" w14:textId="77777777" w:rsidR="00A77654" w:rsidRPr="00913C1F" w:rsidRDefault="00A77654" w:rsidP="00A776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 (E) </w:t>
            </w:r>
          </w:p>
          <w:p w14:paraId="5C7775BE" w14:textId="77777777" w:rsidR="00A77654" w:rsidRPr="00913C1F" w:rsidRDefault="00A77654" w:rsidP="00A776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  <w:p w14:paraId="6DECE1DF" w14:textId="77777777" w:rsidR="00A77654" w:rsidRPr="00913C1F" w:rsidRDefault="00A77654" w:rsidP="00A776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21EC6" w14:textId="77777777" w:rsidR="00A77654" w:rsidRPr="00913C1F" w:rsidRDefault="00A77654" w:rsidP="00916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A77654" w:rsidRPr="00825EF9" w14:paraId="482720C2" w14:textId="77777777" w:rsidTr="00913C1F">
        <w:trPr>
          <w:trHeight w:val="49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A7CB4" w14:textId="77777777" w:rsidR="00A77654" w:rsidRPr="00913C1F" w:rsidRDefault="00A77654" w:rsidP="000F27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:00 – 16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ED05" w14:textId="77777777" w:rsidR="00A77654" w:rsidRPr="00913C1F" w:rsidRDefault="00A77654" w:rsidP="008F2C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LVS 110</w:t>
            </w:r>
          </w:p>
          <w:p w14:paraId="10679450" w14:textId="77777777" w:rsidR="00A77654" w:rsidRPr="00913C1F" w:rsidRDefault="00A77654" w:rsidP="008F2C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T)</w:t>
            </w:r>
          </w:p>
          <w:p w14:paraId="70B17D14" w14:textId="77777777" w:rsidR="00A77654" w:rsidRPr="00913C1F" w:rsidRDefault="00A77654" w:rsidP="008F2C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H-4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8550F" w14:textId="77777777" w:rsidR="00913C1F" w:rsidRDefault="00913C1F" w:rsidP="00C64DC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48416C4" w14:textId="77777777" w:rsidR="00A77654" w:rsidRPr="00913C1F" w:rsidRDefault="00A77654" w:rsidP="00C64D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A096A" w14:textId="77777777" w:rsidR="00A77654" w:rsidRPr="00913C1F" w:rsidRDefault="00A77654" w:rsidP="007000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NEUVET 320</w:t>
            </w:r>
          </w:p>
          <w:p w14:paraId="40F7E16D" w14:textId="77777777" w:rsidR="00A77654" w:rsidRPr="00913C1F" w:rsidRDefault="00A77654" w:rsidP="007000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(E) </w:t>
            </w:r>
          </w:p>
          <w:p w14:paraId="008FFC1A" w14:textId="77777777" w:rsidR="00A77654" w:rsidRPr="00913C1F" w:rsidRDefault="00A77654" w:rsidP="007000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  <w:p w14:paraId="2EC71B55" w14:textId="77777777" w:rsidR="00A77654" w:rsidRPr="00913C1F" w:rsidRDefault="00A77654" w:rsidP="00C64D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053F7" w14:textId="77777777" w:rsidR="00913C1F" w:rsidRDefault="00913C1F" w:rsidP="00C64DC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B51DFAB" w14:textId="77777777" w:rsidR="00A77654" w:rsidRPr="00913C1F" w:rsidRDefault="00A77654" w:rsidP="00C64D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E7668" w14:textId="77777777" w:rsidR="00A77654" w:rsidRPr="00913C1F" w:rsidRDefault="00A77654" w:rsidP="00A776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  <w:t>INTERN EDUCATION zootekni /</w:t>
            </w: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 NEUVET 320 (T) </w:t>
            </w:r>
          </w:p>
          <w:p w14:paraId="7311365A" w14:textId="77777777" w:rsidR="00A77654" w:rsidRPr="00913C1F" w:rsidRDefault="00A77654" w:rsidP="00A776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VT-4-D01</w:t>
            </w:r>
          </w:p>
          <w:p w14:paraId="765F1696" w14:textId="77777777" w:rsidR="00A77654" w:rsidRPr="00913C1F" w:rsidRDefault="00A77654" w:rsidP="00A776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72B3" w14:textId="77777777" w:rsidR="00A77654" w:rsidRPr="00913C1F" w:rsidRDefault="00A77654" w:rsidP="00363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A77654" w:rsidRPr="00825EF9" w14:paraId="776C5EAA" w14:textId="77777777" w:rsidTr="00913C1F">
        <w:trPr>
          <w:trHeight w:val="49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08340" w14:textId="77777777" w:rsidR="00A77654" w:rsidRPr="00913C1F" w:rsidRDefault="00A77654" w:rsidP="000F27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:00-17.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800C0" w14:textId="77777777" w:rsidR="00A77654" w:rsidRPr="00913C1F" w:rsidRDefault="00A77654" w:rsidP="008F2C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178B4" w14:textId="77777777" w:rsidR="00A77654" w:rsidRPr="00913C1F" w:rsidRDefault="00A77654" w:rsidP="00C64D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058A6" w14:textId="77777777" w:rsidR="00A77654" w:rsidRPr="00913C1F" w:rsidRDefault="00A77654" w:rsidP="0070001A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NEUVET 314</w:t>
            </w:r>
          </w:p>
          <w:p w14:paraId="1BF5A82E" w14:textId="77777777" w:rsidR="00A77654" w:rsidRPr="00913C1F" w:rsidRDefault="00A77654" w:rsidP="004B33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</w:t>
            </w:r>
            <w:r w:rsidR="001340EA"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</w:t>
            </w: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 xml:space="preserve">) </w:t>
            </w:r>
          </w:p>
          <w:p w14:paraId="3A41B850" w14:textId="77777777" w:rsidR="00A77654" w:rsidRPr="00913C1F" w:rsidRDefault="00A77654" w:rsidP="003637C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8B978" w14:textId="77777777" w:rsidR="00A77654" w:rsidRPr="00913C1F" w:rsidRDefault="00A77654" w:rsidP="00C64D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C1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FF35B" w14:textId="77777777" w:rsidR="00A77654" w:rsidRPr="00913C1F" w:rsidRDefault="00A77654" w:rsidP="00363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NEUVET 320</w:t>
            </w:r>
          </w:p>
          <w:p w14:paraId="2C27BDD4" w14:textId="77777777" w:rsidR="00A77654" w:rsidRPr="00913C1F" w:rsidRDefault="00A77654" w:rsidP="00363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T)</w:t>
            </w:r>
          </w:p>
          <w:p w14:paraId="0BAA4AB5" w14:textId="77777777" w:rsidR="00A77654" w:rsidRPr="00913C1F" w:rsidRDefault="00A77654" w:rsidP="00C64DC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913C1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0A952" w14:textId="77777777" w:rsidR="00A77654" w:rsidRPr="00913C1F" w:rsidRDefault="00A77654" w:rsidP="00363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1378A296" w14:textId="77777777" w:rsidR="00C64DC8" w:rsidRPr="00913C1F" w:rsidRDefault="00C64DC8" w:rsidP="00C64DC8">
      <w:pPr>
        <w:contextualSpacing/>
        <w:rPr>
          <w:rFonts w:ascii="Times New Roman" w:hAnsi="Times New Roman" w:cs="Times New Roman"/>
          <w:sz w:val="20"/>
          <w:szCs w:val="20"/>
        </w:rPr>
      </w:pPr>
      <w:r w:rsidRPr="00913C1F">
        <w:rPr>
          <w:rFonts w:ascii="Times New Roman" w:hAnsi="Times New Roman" w:cs="Times New Roman"/>
          <w:sz w:val="20"/>
          <w:szCs w:val="20"/>
        </w:rPr>
        <w:t>AOH=Academic Ofis Hour</w:t>
      </w:r>
    </w:p>
    <w:p w14:paraId="16020DAA" w14:textId="409E4DA0" w:rsidR="00862014" w:rsidRDefault="00C64DC8" w:rsidP="00C64DC8">
      <w:pPr>
        <w:contextualSpacing/>
        <w:rPr>
          <w:rFonts w:ascii="Times New Roman" w:hAnsi="Times New Roman" w:cs="Times New Roman"/>
          <w:sz w:val="20"/>
          <w:szCs w:val="20"/>
        </w:rPr>
      </w:pPr>
      <w:r w:rsidRPr="00913C1F">
        <w:rPr>
          <w:rFonts w:ascii="Times New Roman" w:hAnsi="Times New Roman" w:cs="Times New Roman"/>
          <w:sz w:val="20"/>
          <w:szCs w:val="20"/>
        </w:rPr>
        <w:t>SOH=</w:t>
      </w:r>
      <w:proofErr w:type="spellStart"/>
      <w:r w:rsidRPr="00913C1F"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 w:rsidRPr="00913C1F">
        <w:rPr>
          <w:rFonts w:ascii="Times New Roman" w:hAnsi="Times New Roman" w:cs="Times New Roman"/>
          <w:sz w:val="20"/>
          <w:szCs w:val="20"/>
        </w:rPr>
        <w:t xml:space="preserve"> Ofis </w:t>
      </w:r>
      <w:proofErr w:type="spellStart"/>
      <w:r w:rsidRPr="00913C1F"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414C001" w14:textId="77777777" w:rsidR="00862014" w:rsidRDefault="0086201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pPr w:leftFromText="180" w:rightFromText="180" w:vertAnchor="text" w:horzAnchor="margin" w:tblpX="-459" w:tblpY="-263"/>
        <w:tblW w:w="102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627"/>
        <w:gridCol w:w="1667"/>
        <w:gridCol w:w="1276"/>
        <w:gridCol w:w="1418"/>
        <w:gridCol w:w="1417"/>
        <w:gridCol w:w="1025"/>
      </w:tblGrid>
      <w:tr w:rsidR="00862014" w:rsidRPr="004521C3" w14:paraId="54E9E2DB" w14:textId="77777777" w:rsidTr="00013258">
        <w:trPr>
          <w:trHeight w:val="416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6A7C6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pring 2018-2019</w:t>
            </w:r>
          </w:p>
        </w:tc>
        <w:tc>
          <w:tcPr>
            <w:tcW w:w="843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F46B9" w14:textId="77777777" w:rsidR="00862014" w:rsidRDefault="00862014" w:rsidP="00013258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3B90159" w14:textId="77777777" w:rsidR="00862014" w:rsidRDefault="00862014" w:rsidP="00013258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SOC</w:t>
            </w:r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>. P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OF</w:t>
            </w:r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>. D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</w:t>
            </w:r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>. W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YNE</w:t>
            </w:r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J.  FULLER </w:t>
            </w:r>
          </w:p>
          <w:p w14:paraId="2B757A84" w14:textId="77777777" w:rsidR="00862014" w:rsidRPr="000D26D7" w:rsidRDefault="00862014" w:rsidP="00013258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</w:tr>
      <w:tr w:rsidR="00862014" w:rsidRPr="004521C3" w14:paraId="0F7080C9" w14:textId="77777777" w:rsidTr="00013258"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0E1A6" w14:textId="77777777" w:rsidR="00862014" w:rsidRPr="000D26D7" w:rsidRDefault="00862014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D5AF9" w14:textId="77777777" w:rsidR="00862014" w:rsidRPr="000D26D7" w:rsidRDefault="00862014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7C8BD" w14:textId="77777777" w:rsidR="00862014" w:rsidRPr="000D26D7" w:rsidRDefault="00862014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CE30A" w14:textId="77777777" w:rsidR="00862014" w:rsidRPr="000D26D7" w:rsidRDefault="00862014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EAB16" w14:textId="77777777" w:rsidR="00862014" w:rsidRPr="000D26D7" w:rsidRDefault="00862014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62429" w14:textId="77777777" w:rsidR="00862014" w:rsidRPr="000D26D7" w:rsidRDefault="00862014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62970" w14:textId="77777777" w:rsidR="00862014" w:rsidRPr="000D26D7" w:rsidRDefault="00862014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0D26D7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862014" w:rsidRPr="004521C3" w14:paraId="7FBC6EB9" w14:textId="77777777" w:rsidTr="00013258">
        <w:trPr>
          <w:trHeight w:val="449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9635A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566B7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226FC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E8DB5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F0B7B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84666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1934B" w14:textId="77777777" w:rsidR="00862014" w:rsidRPr="000D26D7" w:rsidRDefault="00862014" w:rsidP="0001325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862014" w:rsidRPr="004521C3" w14:paraId="3E14F07A" w14:textId="77777777" w:rsidTr="00013258"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09E2C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0FEA2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58868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NEUVET 322</w:t>
            </w:r>
          </w:p>
          <w:p w14:paraId="3D2EEBDA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(E)</w:t>
            </w:r>
          </w:p>
          <w:p w14:paraId="4C1ADD84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VT-4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0EA31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54074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67623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EE7F2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2014" w:rsidRPr="004521C3" w14:paraId="639AF31D" w14:textId="77777777" w:rsidTr="00013258">
        <w:trPr>
          <w:trHeight w:val="458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A4FB0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FE4D5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AADAD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NEUVET 322</w:t>
            </w:r>
          </w:p>
          <w:p w14:paraId="731587B5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(E)</w:t>
            </w:r>
          </w:p>
          <w:p w14:paraId="1C041DFF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VT-4-D01</w:t>
            </w:r>
          </w:p>
          <w:p w14:paraId="64FF8132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(P)</w:t>
            </w:r>
          </w:p>
          <w:p w14:paraId="390C58E5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B1B17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B094A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01DBE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1F544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2014" w:rsidRPr="004521C3" w14:paraId="380F85C6" w14:textId="77777777" w:rsidTr="00013258"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D8F54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063A7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NEUVET243</w:t>
            </w:r>
          </w:p>
          <w:p w14:paraId="3D9BEB37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(E)</w:t>
            </w:r>
          </w:p>
          <w:p w14:paraId="219B65E3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08530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NEUVET 322</w:t>
            </w:r>
          </w:p>
          <w:p w14:paraId="66226677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(E)</w:t>
            </w:r>
          </w:p>
          <w:p w14:paraId="50C1CFE0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VT-4-D01</w:t>
            </w:r>
          </w:p>
          <w:p w14:paraId="3650ACC0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01C90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49FD9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51202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0D02F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2014" w:rsidRPr="004521C3" w14:paraId="271A575A" w14:textId="77777777" w:rsidTr="00013258">
        <w:trPr>
          <w:trHeight w:val="422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BC995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12BFF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NEUVET244</w:t>
            </w:r>
          </w:p>
          <w:p w14:paraId="3CC1D1CB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Calibri" w:hAnsi="Times New Roman" w:cs="Times New Roman"/>
                <w:sz w:val="20"/>
                <w:szCs w:val="20"/>
              </w:rPr>
              <w:t>(E)</w:t>
            </w:r>
          </w:p>
          <w:p w14:paraId="729A31D5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B776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8DFBF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C4681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98B79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854CE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2014" w:rsidRPr="004521C3" w14:paraId="719E4908" w14:textId="77777777" w:rsidTr="00013258"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5DC7B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82AC8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E1B2A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4F24C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037DC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BBC47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2C2F7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2014" w:rsidRPr="004521C3" w14:paraId="25DEE29E" w14:textId="77777777" w:rsidTr="00013258">
        <w:trPr>
          <w:trHeight w:val="523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4A6CC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FD9B9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3A1D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2554E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F8B53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9789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25F4D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2014" w:rsidRPr="004521C3" w14:paraId="345D6B77" w14:textId="77777777" w:rsidTr="00013258">
        <w:trPr>
          <w:trHeight w:val="546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89279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82C4F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8B261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031B9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2AB2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DA1D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65026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2014" w:rsidRPr="004521C3" w14:paraId="55B20C5F" w14:textId="77777777" w:rsidTr="00013258"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08DC4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B9ABA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BB98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90F5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DDF92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6B256" w14:textId="77777777" w:rsidR="00862014" w:rsidRPr="000D26D7" w:rsidRDefault="00862014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0D26D7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Fieldwork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8653" w14:textId="77777777" w:rsidR="00862014" w:rsidRPr="000D26D7" w:rsidRDefault="00862014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2014" w:rsidRPr="004521C3" w14:paraId="5838342D" w14:textId="77777777" w:rsidTr="00013258"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179C5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0D26D7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4B91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4BAB6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BCB6F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829B4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4CA10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8A254" w14:textId="77777777" w:rsidR="00862014" w:rsidRPr="000D26D7" w:rsidRDefault="00862014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F367D02" w14:textId="77777777" w:rsidR="00862014" w:rsidRDefault="00862014" w:rsidP="00862014">
      <w:pPr>
        <w:spacing w:after="0" w:line="240" w:lineRule="auto"/>
        <w:rPr>
          <w:rFonts w:ascii="Times New Roman" w:hAnsi="Times New Roman" w:cs="Times New Roman"/>
          <w:sz w:val="20"/>
          <w:szCs w:val="20"/>
          <w:lang w:eastAsia="en-US"/>
        </w:rPr>
      </w:pPr>
      <w:r>
        <w:rPr>
          <w:rFonts w:ascii="Times New Roman" w:hAnsi="Times New Roman" w:cs="Times New Roman"/>
          <w:sz w:val="20"/>
          <w:szCs w:val="20"/>
          <w:lang w:eastAsia="en-US"/>
        </w:rPr>
        <w:t>SOH =</w:t>
      </w:r>
      <w:proofErr w:type="spellStart"/>
      <w:r>
        <w:rPr>
          <w:rFonts w:ascii="Times New Roman" w:hAnsi="Times New Roman" w:cs="Times New Roman"/>
          <w:sz w:val="20"/>
          <w:szCs w:val="20"/>
          <w:lang w:eastAsia="en-US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  <w:lang w:eastAsia="en-US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  <w:lang w:eastAsia="en-US"/>
        </w:rPr>
        <w:t>Hours</w:t>
      </w:r>
      <w:proofErr w:type="spellEnd"/>
    </w:p>
    <w:p w14:paraId="6866ADAF" w14:textId="77777777" w:rsidR="00862014" w:rsidRDefault="00862014" w:rsidP="00862014">
      <w:pPr>
        <w:spacing w:line="240" w:lineRule="auto"/>
        <w:rPr>
          <w:rFonts w:ascii="Times New Roman" w:hAnsi="Times New Roman" w:cs="Times New Roman"/>
          <w:sz w:val="20"/>
          <w:szCs w:val="20"/>
          <w:lang w:eastAsia="en-US"/>
        </w:rPr>
      </w:pPr>
      <w:proofErr w:type="gramStart"/>
      <w:r>
        <w:rPr>
          <w:rFonts w:ascii="Times New Roman" w:hAnsi="Times New Roman" w:cs="Times New Roman"/>
          <w:sz w:val="20"/>
          <w:szCs w:val="20"/>
          <w:lang w:eastAsia="en-US"/>
        </w:rPr>
        <w:t>AOH  =</w:t>
      </w:r>
      <w:proofErr w:type="gramEnd"/>
      <w:r>
        <w:rPr>
          <w:rFonts w:ascii="Times New Roman" w:hAnsi="Times New Roman" w:cs="Times New Roman"/>
          <w:sz w:val="20"/>
          <w:szCs w:val="20"/>
          <w:lang w:eastAsia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eastAsia="en-US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  <w:lang w:eastAsia="en-US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  <w:lang w:eastAsia="en-US"/>
        </w:rPr>
        <w:t>Hours</w:t>
      </w:r>
      <w:proofErr w:type="spellEnd"/>
    </w:p>
    <w:p w14:paraId="2955189F" w14:textId="77777777" w:rsidR="00C64DC8" w:rsidRPr="00913C1F" w:rsidRDefault="00C64DC8" w:rsidP="00C64DC8">
      <w:pPr>
        <w:contextualSpacing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14:paraId="67D2FCEF" w14:textId="77777777" w:rsidR="00655DAE" w:rsidRPr="00D55A86" w:rsidRDefault="00655DAE" w:rsidP="00D55A86">
      <w:pPr>
        <w:contextualSpacing/>
        <w:rPr>
          <w:rFonts w:ascii="Times New Roman" w:hAnsi="Times New Roman" w:cs="Times New Roman"/>
        </w:rPr>
      </w:pPr>
    </w:p>
    <w:sectPr w:rsidR="00655DAE" w:rsidRPr="00D55A86" w:rsidSect="001605D3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M7c0MzIzNTM0MrVU0lEKTi0uzszPAykwrAUAsStGTywAAAA="/>
  </w:docVars>
  <w:rsids>
    <w:rsidRoot w:val="00A002F0"/>
    <w:rsid w:val="00016ECE"/>
    <w:rsid w:val="00023088"/>
    <w:rsid w:val="00054F5A"/>
    <w:rsid w:val="000F2786"/>
    <w:rsid w:val="001340EA"/>
    <w:rsid w:val="001605D3"/>
    <w:rsid w:val="001A4B4C"/>
    <w:rsid w:val="002412E5"/>
    <w:rsid w:val="00270E3A"/>
    <w:rsid w:val="002766CF"/>
    <w:rsid w:val="002C103E"/>
    <w:rsid w:val="00342A88"/>
    <w:rsid w:val="003506E9"/>
    <w:rsid w:val="0037164D"/>
    <w:rsid w:val="00394AEE"/>
    <w:rsid w:val="00461886"/>
    <w:rsid w:val="004B330A"/>
    <w:rsid w:val="004B622E"/>
    <w:rsid w:val="004D2953"/>
    <w:rsid w:val="0055117F"/>
    <w:rsid w:val="005B0037"/>
    <w:rsid w:val="005B33A6"/>
    <w:rsid w:val="005E6FF7"/>
    <w:rsid w:val="0061567F"/>
    <w:rsid w:val="00655DAE"/>
    <w:rsid w:val="0066607B"/>
    <w:rsid w:val="006A7E95"/>
    <w:rsid w:val="006E6EEB"/>
    <w:rsid w:val="0070001A"/>
    <w:rsid w:val="00745FE3"/>
    <w:rsid w:val="00793521"/>
    <w:rsid w:val="007F5460"/>
    <w:rsid w:val="00825EF9"/>
    <w:rsid w:val="00855B85"/>
    <w:rsid w:val="00862014"/>
    <w:rsid w:val="008720CC"/>
    <w:rsid w:val="00874B85"/>
    <w:rsid w:val="008923DF"/>
    <w:rsid w:val="008F2C1E"/>
    <w:rsid w:val="00913C1F"/>
    <w:rsid w:val="009166CE"/>
    <w:rsid w:val="009A7668"/>
    <w:rsid w:val="00A002F0"/>
    <w:rsid w:val="00A11424"/>
    <w:rsid w:val="00A721C6"/>
    <w:rsid w:val="00A77654"/>
    <w:rsid w:val="00AD1748"/>
    <w:rsid w:val="00BB134A"/>
    <w:rsid w:val="00BD3A5E"/>
    <w:rsid w:val="00C270D6"/>
    <w:rsid w:val="00C64DC8"/>
    <w:rsid w:val="00CB7CD9"/>
    <w:rsid w:val="00CC18AA"/>
    <w:rsid w:val="00D116B0"/>
    <w:rsid w:val="00D449F8"/>
    <w:rsid w:val="00D55A86"/>
    <w:rsid w:val="00D94862"/>
    <w:rsid w:val="00E45B73"/>
    <w:rsid w:val="00E570B8"/>
    <w:rsid w:val="00F0059F"/>
    <w:rsid w:val="00FB30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0F2DC"/>
  <w15:docId w15:val="{75B41730-8049-4851-9D96-F95232387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02F0"/>
    <w:pPr>
      <w:spacing w:after="200" w:line="276" w:lineRule="auto"/>
    </w:pPr>
    <w:rPr>
      <w:rFonts w:eastAsiaTheme="minorEastAsia"/>
      <w:sz w:val="22"/>
      <w:szCs w:val="22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02F0"/>
    <w:rPr>
      <w:rFonts w:eastAsiaTheme="minorEastAsia"/>
      <w:sz w:val="22"/>
      <w:szCs w:val="2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8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3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erkan Sayıner</cp:lastModifiedBy>
  <cp:revision>3</cp:revision>
  <dcterms:created xsi:type="dcterms:W3CDTF">2019-03-12T12:39:00Z</dcterms:created>
  <dcterms:modified xsi:type="dcterms:W3CDTF">2019-03-12T12:40:00Z</dcterms:modified>
</cp:coreProperties>
</file>